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483475" w14:textId="0A65A4D9" w:rsidR="00C247F0" w:rsidRDefault="009001C8" w:rsidP="00D337A2">
      <w:pPr>
        <w:ind w:firstLine="810"/>
        <w:rPr>
          <w:rFonts w:cs="Calibri"/>
          <w:sz w:val="20"/>
          <w:szCs w:val="20"/>
        </w:rPr>
      </w:pPr>
      <w:r>
        <w:rPr>
          <w:rFonts w:cs="Calibri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1026DD8F" wp14:editId="41F7C7B6">
                <wp:simplePos x="0" y="0"/>
                <wp:positionH relativeFrom="column">
                  <wp:posOffset>2150110</wp:posOffset>
                </wp:positionH>
                <wp:positionV relativeFrom="paragraph">
                  <wp:posOffset>3409950</wp:posOffset>
                </wp:positionV>
                <wp:extent cx="4889500" cy="2752090"/>
                <wp:effectExtent l="0" t="0" r="0" b="0"/>
                <wp:wrapSquare wrapText="bothSides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889500" cy="2752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F21F20" w14:textId="0235A7AD" w:rsidR="009001C8" w:rsidRPr="00DD0D8E" w:rsidRDefault="009001C8" w:rsidP="00460195">
                            <w:pPr>
                              <w:jc w:val="both"/>
                              <w:rPr>
                                <w:sz w:val="16"/>
                                <w:szCs w:val="16"/>
                                <w:lang w:val="pt-BR"/>
                              </w:rPr>
                            </w:pPr>
                            <w:r w:rsidRPr="00DD0D8E">
                              <w:rPr>
                                <w:sz w:val="16"/>
                                <w:szCs w:val="16"/>
                                <w:lang w:val="pt-BR"/>
                              </w:rPr>
                              <w:t xml:space="preserve">Insira o seu resumo aqui. Utilize fonte </w:t>
                            </w:r>
                            <w:proofErr w:type="spellStart"/>
                            <w:r w:rsidRPr="00DD0D8E">
                              <w:rPr>
                                <w:sz w:val="16"/>
                                <w:szCs w:val="16"/>
                                <w:lang w:val="pt-BR"/>
                              </w:rPr>
                              <w:t>Calibri</w:t>
                            </w:r>
                            <w:proofErr w:type="spellEnd"/>
                            <w:r w:rsidRPr="00DD0D8E">
                              <w:rPr>
                                <w:sz w:val="16"/>
                                <w:szCs w:val="16"/>
                                <w:lang w:val="pt-BR"/>
                              </w:rPr>
                              <w:t xml:space="preserve">, </w:t>
                            </w:r>
                            <w:r w:rsidRPr="00DD0D8E">
                              <w:rPr>
                                <w:b/>
                                <w:sz w:val="16"/>
                                <w:szCs w:val="16"/>
                                <w:lang w:val="pt-BR"/>
                              </w:rPr>
                              <w:t>tamanho 8</w:t>
                            </w:r>
                            <w:r w:rsidRPr="00DD0D8E">
                              <w:rPr>
                                <w:sz w:val="16"/>
                                <w:szCs w:val="16"/>
                                <w:lang w:val="pt-BR"/>
                              </w:rPr>
                              <w:t>.</w:t>
                            </w:r>
                          </w:p>
                          <w:p w14:paraId="3BA0F2CE" w14:textId="77777777" w:rsidR="009001C8" w:rsidRPr="00DD0D8E" w:rsidRDefault="009001C8" w:rsidP="00460195">
                            <w:pPr>
                              <w:jc w:val="both"/>
                              <w:rPr>
                                <w:sz w:val="16"/>
                                <w:szCs w:val="16"/>
                                <w:lang w:val="pt-BR"/>
                              </w:rPr>
                            </w:pPr>
                          </w:p>
                          <w:p w14:paraId="288F9D0F" w14:textId="1F781F32" w:rsidR="009001C8" w:rsidRPr="00DD0D8E" w:rsidRDefault="009001C8" w:rsidP="00460195">
                            <w:pPr>
                              <w:jc w:val="both"/>
                              <w:rPr>
                                <w:sz w:val="16"/>
                                <w:szCs w:val="16"/>
                                <w:lang w:val="pt-BR"/>
                              </w:rPr>
                            </w:pPr>
                            <w:r w:rsidRPr="00DD0D8E">
                              <w:rPr>
                                <w:sz w:val="16"/>
                                <w:szCs w:val="16"/>
                                <w:lang w:val="pt-BR"/>
                              </w:rPr>
                              <w:t xml:space="preserve">O resumo deve conter no mínimo 250 e no máximo 500 palavras. Não incluir referências bibliográficas. Pode-se uma (1) tabela ou figura ou gráficos. Não incluir destaques de qualquer natureza. O resumo deve conter uma página. O resumo deve ser estruturado da seguinte forma: </w:t>
                            </w:r>
                            <w:r w:rsidRPr="00460195">
                              <w:rPr>
                                <w:b/>
                                <w:sz w:val="16"/>
                                <w:szCs w:val="16"/>
                                <w:lang w:val="pt-BR"/>
                              </w:rPr>
                              <w:t>contextualização, objetivo, material e métodos, resultados e conclusões</w:t>
                            </w:r>
                            <w:r w:rsidRPr="00DD0D8E">
                              <w:rPr>
                                <w:sz w:val="16"/>
                                <w:szCs w:val="16"/>
                                <w:lang w:val="pt-BR"/>
                              </w:rPr>
                              <w:t>. Evite, sempre que possível, o uso de siglas.</w:t>
                            </w:r>
                          </w:p>
                          <w:p w14:paraId="28890238" w14:textId="77777777" w:rsidR="009001C8" w:rsidRPr="00DD0D8E" w:rsidRDefault="009001C8" w:rsidP="00460195">
                            <w:pPr>
                              <w:jc w:val="both"/>
                              <w:rPr>
                                <w:sz w:val="16"/>
                                <w:szCs w:val="16"/>
                                <w:lang w:val="pt-BR"/>
                              </w:rPr>
                            </w:pPr>
                          </w:p>
                          <w:p w14:paraId="2B26F9E8" w14:textId="77777777" w:rsidR="009001C8" w:rsidRPr="00DD0D8E" w:rsidRDefault="009001C8" w:rsidP="00460195">
                            <w:pPr>
                              <w:jc w:val="both"/>
                              <w:rPr>
                                <w:sz w:val="16"/>
                                <w:szCs w:val="16"/>
                                <w:lang w:val="pt-BR"/>
                              </w:rPr>
                            </w:pPr>
                            <w:r w:rsidRPr="00DD0D8E">
                              <w:rPr>
                                <w:sz w:val="16"/>
                                <w:szCs w:val="16"/>
                                <w:lang w:val="pt-BR"/>
                              </w:rPr>
                              <w:t>Quantidade máxima de participantes por trabalho: 5 (cinco) participantes (incluindo autor, coautores e orientador).</w:t>
                            </w:r>
                          </w:p>
                          <w:p w14:paraId="114E11C6" w14:textId="77777777" w:rsidR="009001C8" w:rsidRPr="00DD0D8E" w:rsidRDefault="009001C8" w:rsidP="00460195">
                            <w:pPr>
                              <w:jc w:val="both"/>
                              <w:rPr>
                                <w:sz w:val="16"/>
                                <w:szCs w:val="16"/>
                                <w:lang w:val="pt-BR"/>
                              </w:rPr>
                            </w:pPr>
                          </w:p>
                          <w:p w14:paraId="7B0CA042" w14:textId="77777777" w:rsidR="009001C8" w:rsidRPr="00DD0D8E" w:rsidRDefault="009001C8" w:rsidP="00460195">
                            <w:pPr>
                              <w:jc w:val="both"/>
                              <w:rPr>
                                <w:b/>
                                <w:bCs/>
                                <w:sz w:val="16"/>
                                <w:szCs w:val="16"/>
                                <w:lang w:val="pt-BR"/>
                              </w:rPr>
                            </w:pPr>
                            <w:r w:rsidRPr="00DD0D8E">
                              <w:rPr>
                                <w:b/>
                                <w:bCs/>
                                <w:sz w:val="16"/>
                                <w:szCs w:val="16"/>
                                <w:lang w:val="pt-BR"/>
                              </w:rPr>
                              <w:t>Contextualização:</w:t>
                            </w:r>
                          </w:p>
                          <w:p w14:paraId="2E6D012F" w14:textId="77777777" w:rsidR="009001C8" w:rsidRPr="00DD0D8E" w:rsidRDefault="009001C8" w:rsidP="00460195">
                            <w:pPr>
                              <w:jc w:val="both"/>
                              <w:rPr>
                                <w:b/>
                                <w:bCs/>
                                <w:sz w:val="16"/>
                                <w:szCs w:val="16"/>
                                <w:lang w:val="pt-BR"/>
                              </w:rPr>
                            </w:pPr>
                            <w:r w:rsidRPr="00DD0D8E">
                              <w:rPr>
                                <w:b/>
                                <w:bCs/>
                                <w:sz w:val="16"/>
                                <w:szCs w:val="16"/>
                                <w:lang w:val="pt-BR"/>
                              </w:rPr>
                              <w:t>Objetivo:</w:t>
                            </w:r>
                          </w:p>
                          <w:p w14:paraId="26D32FA2" w14:textId="77777777" w:rsidR="009001C8" w:rsidRPr="00DD0D8E" w:rsidRDefault="009001C8" w:rsidP="00460195">
                            <w:pPr>
                              <w:jc w:val="both"/>
                              <w:rPr>
                                <w:b/>
                                <w:bCs/>
                                <w:sz w:val="16"/>
                                <w:szCs w:val="16"/>
                                <w:lang w:val="pt-BR"/>
                              </w:rPr>
                            </w:pPr>
                            <w:r w:rsidRPr="00DD0D8E">
                              <w:rPr>
                                <w:b/>
                                <w:bCs/>
                                <w:sz w:val="16"/>
                                <w:szCs w:val="16"/>
                                <w:lang w:val="pt-BR"/>
                              </w:rPr>
                              <w:t>Material e métodos:</w:t>
                            </w:r>
                          </w:p>
                          <w:p w14:paraId="0ED71F3D" w14:textId="77777777" w:rsidR="009001C8" w:rsidRPr="00DD0D8E" w:rsidRDefault="009001C8" w:rsidP="00460195">
                            <w:pPr>
                              <w:jc w:val="both"/>
                              <w:rPr>
                                <w:b/>
                                <w:bCs/>
                                <w:sz w:val="16"/>
                                <w:szCs w:val="16"/>
                                <w:lang w:val="pt-BR"/>
                              </w:rPr>
                            </w:pPr>
                            <w:r w:rsidRPr="00DD0D8E">
                              <w:rPr>
                                <w:b/>
                                <w:bCs/>
                                <w:sz w:val="16"/>
                                <w:szCs w:val="16"/>
                                <w:lang w:val="pt-BR"/>
                              </w:rPr>
                              <w:t>Resultados:</w:t>
                            </w:r>
                          </w:p>
                          <w:p w14:paraId="6DD62247" w14:textId="77777777" w:rsidR="009001C8" w:rsidRPr="00DD0D8E" w:rsidRDefault="009001C8" w:rsidP="00460195">
                            <w:pPr>
                              <w:jc w:val="both"/>
                              <w:rPr>
                                <w:b/>
                                <w:bCs/>
                                <w:sz w:val="16"/>
                                <w:szCs w:val="16"/>
                                <w:lang w:val="pt-BR"/>
                              </w:rPr>
                            </w:pPr>
                            <w:r w:rsidRPr="00DD0D8E">
                              <w:rPr>
                                <w:b/>
                                <w:bCs/>
                                <w:sz w:val="16"/>
                                <w:szCs w:val="16"/>
                                <w:lang w:val="pt-BR"/>
                              </w:rPr>
                              <w:t>Conclusões:</w:t>
                            </w:r>
                          </w:p>
                          <w:p w14:paraId="76D418BA" w14:textId="06DBCA72" w:rsidR="00AB760F" w:rsidRPr="00DD0D8E" w:rsidRDefault="00AB760F" w:rsidP="00460195">
                            <w:pPr>
                              <w:jc w:val="both"/>
                              <w:rPr>
                                <w:sz w:val="16"/>
                                <w:szCs w:val="16"/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26DD8F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left:0;text-align:left;margin-left:169.3pt;margin-top:268.5pt;width:385pt;height:216.7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" filled="f" stroked="f">
                <v:path arrowok="t"/>
                <v:textbox>
                  <w:txbxContent>
                    <w:p w14:paraId="38F21F20" w14:textId="0235A7AD" w:rsidR="009001C8" w:rsidRPr="00DD0D8E" w:rsidRDefault="009001C8" w:rsidP="00460195">
                      <w:pPr>
                        <w:jc w:val="both"/>
                        <w:rPr>
                          <w:sz w:val="16"/>
                          <w:szCs w:val="16"/>
                          <w:lang w:val="pt-BR"/>
                        </w:rPr>
                      </w:pPr>
                      <w:r w:rsidRPr="00DD0D8E">
                        <w:rPr>
                          <w:sz w:val="16"/>
                          <w:szCs w:val="16"/>
                          <w:lang w:val="pt-BR"/>
                        </w:rPr>
                        <w:t xml:space="preserve">Insira o seu resumo aqui. Utilize fonte </w:t>
                      </w:r>
                      <w:proofErr w:type="spellStart"/>
                      <w:r w:rsidRPr="00DD0D8E">
                        <w:rPr>
                          <w:sz w:val="16"/>
                          <w:szCs w:val="16"/>
                          <w:lang w:val="pt-BR"/>
                        </w:rPr>
                        <w:t>Calibri</w:t>
                      </w:r>
                      <w:proofErr w:type="spellEnd"/>
                      <w:r w:rsidRPr="00DD0D8E">
                        <w:rPr>
                          <w:sz w:val="16"/>
                          <w:szCs w:val="16"/>
                          <w:lang w:val="pt-BR"/>
                        </w:rPr>
                        <w:t xml:space="preserve">, </w:t>
                      </w:r>
                      <w:r w:rsidRPr="00DD0D8E">
                        <w:rPr>
                          <w:b/>
                          <w:sz w:val="16"/>
                          <w:szCs w:val="16"/>
                          <w:lang w:val="pt-BR"/>
                        </w:rPr>
                        <w:t>tamanho 8</w:t>
                      </w:r>
                      <w:r w:rsidRPr="00DD0D8E">
                        <w:rPr>
                          <w:sz w:val="16"/>
                          <w:szCs w:val="16"/>
                          <w:lang w:val="pt-BR"/>
                        </w:rPr>
                        <w:t>.</w:t>
                      </w:r>
                    </w:p>
                    <w:p w14:paraId="3BA0F2CE" w14:textId="77777777" w:rsidR="009001C8" w:rsidRPr="00DD0D8E" w:rsidRDefault="009001C8" w:rsidP="00460195">
                      <w:pPr>
                        <w:jc w:val="both"/>
                        <w:rPr>
                          <w:sz w:val="16"/>
                          <w:szCs w:val="16"/>
                          <w:lang w:val="pt-BR"/>
                        </w:rPr>
                      </w:pPr>
                    </w:p>
                    <w:p w14:paraId="288F9D0F" w14:textId="1F781F32" w:rsidR="009001C8" w:rsidRPr="00DD0D8E" w:rsidRDefault="009001C8" w:rsidP="00460195">
                      <w:pPr>
                        <w:jc w:val="both"/>
                        <w:rPr>
                          <w:sz w:val="16"/>
                          <w:szCs w:val="16"/>
                          <w:lang w:val="pt-BR"/>
                        </w:rPr>
                      </w:pPr>
                      <w:r w:rsidRPr="00DD0D8E">
                        <w:rPr>
                          <w:sz w:val="16"/>
                          <w:szCs w:val="16"/>
                          <w:lang w:val="pt-BR"/>
                        </w:rPr>
                        <w:t xml:space="preserve">O resumo deve conter no mínimo 250 e no máximo 500 palavras. Não incluir referências bibliográficas. Pode-se uma (1) tabela ou figura ou gráficos. Não incluir destaques de qualquer natureza. O resumo deve conter uma página. O resumo deve ser estruturado da seguinte forma: </w:t>
                      </w:r>
                      <w:r w:rsidRPr="00460195">
                        <w:rPr>
                          <w:b/>
                          <w:sz w:val="16"/>
                          <w:szCs w:val="16"/>
                          <w:lang w:val="pt-BR"/>
                        </w:rPr>
                        <w:t>contextualização, objetivo, material e métodos, resultados e conclusões</w:t>
                      </w:r>
                      <w:r w:rsidRPr="00DD0D8E">
                        <w:rPr>
                          <w:sz w:val="16"/>
                          <w:szCs w:val="16"/>
                          <w:lang w:val="pt-BR"/>
                        </w:rPr>
                        <w:t>. Evite, sempre que possível, o uso de siglas.</w:t>
                      </w:r>
                    </w:p>
                    <w:p w14:paraId="28890238" w14:textId="77777777" w:rsidR="009001C8" w:rsidRPr="00DD0D8E" w:rsidRDefault="009001C8" w:rsidP="00460195">
                      <w:pPr>
                        <w:jc w:val="both"/>
                        <w:rPr>
                          <w:sz w:val="16"/>
                          <w:szCs w:val="16"/>
                          <w:lang w:val="pt-BR"/>
                        </w:rPr>
                      </w:pPr>
                    </w:p>
                    <w:p w14:paraId="2B26F9E8" w14:textId="77777777" w:rsidR="009001C8" w:rsidRPr="00DD0D8E" w:rsidRDefault="009001C8" w:rsidP="00460195">
                      <w:pPr>
                        <w:jc w:val="both"/>
                        <w:rPr>
                          <w:sz w:val="16"/>
                          <w:szCs w:val="16"/>
                          <w:lang w:val="pt-BR"/>
                        </w:rPr>
                      </w:pPr>
                      <w:r w:rsidRPr="00DD0D8E">
                        <w:rPr>
                          <w:sz w:val="16"/>
                          <w:szCs w:val="16"/>
                          <w:lang w:val="pt-BR"/>
                        </w:rPr>
                        <w:t>Quantidade máxima de participantes por trabalho: 5 (cinco) participantes (incluindo autor, coautores e orientador).</w:t>
                      </w:r>
                    </w:p>
                    <w:p w14:paraId="114E11C6" w14:textId="77777777" w:rsidR="009001C8" w:rsidRPr="00DD0D8E" w:rsidRDefault="009001C8" w:rsidP="00460195">
                      <w:pPr>
                        <w:jc w:val="both"/>
                        <w:rPr>
                          <w:sz w:val="16"/>
                          <w:szCs w:val="16"/>
                          <w:lang w:val="pt-BR"/>
                        </w:rPr>
                      </w:pPr>
                    </w:p>
                    <w:p w14:paraId="7B0CA042" w14:textId="77777777" w:rsidR="009001C8" w:rsidRPr="00DD0D8E" w:rsidRDefault="009001C8" w:rsidP="00460195">
                      <w:pPr>
                        <w:jc w:val="both"/>
                        <w:rPr>
                          <w:b/>
                          <w:bCs/>
                          <w:sz w:val="16"/>
                          <w:szCs w:val="16"/>
                          <w:lang w:val="pt-BR"/>
                        </w:rPr>
                      </w:pPr>
                      <w:r w:rsidRPr="00DD0D8E">
                        <w:rPr>
                          <w:b/>
                          <w:bCs/>
                          <w:sz w:val="16"/>
                          <w:szCs w:val="16"/>
                          <w:lang w:val="pt-BR"/>
                        </w:rPr>
                        <w:t>Contextualização:</w:t>
                      </w:r>
                    </w:p>
                    <w:p w14:paraId="2E6D012F" w14:textId="77777777" w:rsidR="009001C8" w:rsidRPr="00DD0D8E" w:rsidRDefault="009001C8" w:rsidP="00460195">
                      <w:pPr>
                        <w:jc w:val="both"/>
                        <w:rPr>
                          <w:b/>
                          <w:bCs/>
                          <w:sz w:val="16"/>
                          <w:szCs w:val="16"/>
                          <w:lang w:val="pt-BR"/>
                        </w:rPr>
                      </w:pPr>
                      <w:r w:rsidRPr="00DD0D8E">
                        <w:rPr>
                          <w:b/>
                          <w:bCs/>
                          <w:sz w:val="16"/>
                          <w:szCs w:val="16"/>
                          <w:lang w:val="pt-BR"/>
                        </w:rPr>
                        <w:t>Objetivo:</w:t>
                      </w:r>
                    </w:p>
                    <w:p w14:paraId="26D32FA2" w14:textId="77777777" w:rsidR="009001C8" w:rsidRPr="00DD0D8E" w:rsidRDefault="009001C8" w:rsidP="00460195">
                      <w:pPr>
                        <w:jc w:val="both"/>
                        <w:rPr>
                          <w:b/>
                          <w:bCs/>
                          <w:sz w:val="16"/>
                          <w:szCs w:val="16"/>
                          <w:lang w:val="pt-BR"/>
                        </w:rPr>
                      </w:pPr>
                      <w:r w:rsidRPr="00DD0D8E">
                        <w:rPr>
                          <w:b/>
                          <w:bCs/>
                          <w:sz w:val="16"/>
                          <w:szCs w:val="16"/>
                          <w:lang w:val="pt-BR"/>
                        </w:rPr>
                        <w:t>Material e métodos:</w:t>
                      </w:r>
                    </w:p>
                    <w:p w14:paraId="0ED71F3D" w14:textId="77777777" w:rsidR="009001C8" w:rsidRPr="00DD0D8E" w:rsidRDefault="009001C8" w:rsidP="00460195">
                      <w:pPr>
                        <w:jc w:val="both"/>
                        <w:rPr>
                          <w:b/>
                          <w:bCs/>
                          <w:sz w:val="16"/>
                          <w:szCs w:val="16"/>
                          <w:lang w:val="pt-BR"/>
                        </w:rPr>
                      </w:pPr>
                      <w:r w:rsidRPr="00DD0D8E">
                        <w:rPr>
                          <w:b/>
                          <w:bCs/>
                          <w:sz w:val="16"/>
                          <w:szCs w:val="16"/>
                          <w:lang w:val="pt-BR"/>
                        </w:rPr>
                        <w:t>Resultados:</w:t>
                      </w:r>
                    </w:p>
                    <w:p w14:paraId="6DD62247" w14:textId="77777777" w:rsidR="009001C8" w:rsidRPr="00DD0D8E" w:rsidRDefault="009001C8" w:rsidP="00460195">
                      <w:pPr>
                        <w:jc w:val="both"/>
                        <w:rPr>
                          <w:b/>
                          <w:bCs/>
                          <w:sz w:val="16"/>
                          <w:szCs w:val="16"/>
                          <w:lang w:val="pt-BR"/>
                        </w:rPr>
                      </w:pPr>
                      <w:r w:rsidRPr="00DD0D8E">
                        <w:rPr>
                          <w:b/>
                          <w:bCs/>
                          <w:sz w:val="16"/>
                          <w:szCs w:val="16"/>
                          <w:lang w:val="pt-BR"/>
                        </w:rPr>
                        <w:t>Conclusões:</w:t>
                      </w:r>
                    </w:p>
                    <w:p w14:paraId="76D418BA" w14:textId="06DBCA72" w:rsidR="00AB760F" w:rsidRPr="00DD0D8E" w:rsidRDefault="00AB760F" w:rsidP="00460195">
                      <w:pPr>
                        <w:jc w:val="both"/>
                        <w:rPr>
                          <w:sz w:val="16"/>
                          <w:szCs w:val="16"/>
                          <w:lang w:val="pt-B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337A2">
        <w:rPr>
          <w:rFonts w:cs="Calibri"/>
          <w:noProof/>
          <w:sz w:val="20"/>
          <w:szCs w:val="20"/>
          <w:lang w:val="pt-BR" w:eastAsia="pt-BR"/>
        </w:rPr>
        <w:drawing>
          <wp:inline distT="0" distB="0" distL="0" distR="0" wp14:anchorId="7871D718" wp14:editId="656E912D">
            <wp:extent cx="1517543" cy="1370965"/>
            <wp:effectExtent l="0" t="0" r="0" b="635"/>
            <wp:docPr id="10591571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157128" name="Picture 1059157128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57207" cy="1406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1D5D">
        <w:rPr>
          <w:rFonts w:cs="Calibri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4637430" wp14:editId="4E232D50">
                <wp:simplePos x="0" y="0"/>
                <wp:positionH relativeFrom="column">
                  <wp:posOffset>338455</wp:posOffset>
                </wp:positionH>
                <wp:positionV relativeFrom="paragraph">
                  <wp:posOffset>2490470</wp:posOffset>
                </wp:positionV>
                <wp:extent cx="1746250" cy="686435"/>
                <wp:effectExtent l="0" t="0" r="0" b="0"/>
                <wp:wrapSquare wrapText="bothSides"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46250" cy="686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0A0BC7" w14:textId="77777777" w:rsidR="00E55225" w:rsidRPr="008E41AA" w:rsidRDefault="00E55225">
                            <w:pPr>
                              <w:rPr>
                                <w:b/>
                                <w:color w:val="3A8F04"/>
                                <w:sz w:val="18"/>
                                <w:szCs w:val="18"/>
                                <w:lang w:val="pt-BR"/>
                              </w:rPr>
                            </w:pPr>
                            <w:r w:rsidRPr="008E41AA">
                              <w:rPr>
                                <w:b/>
                                <w:color w:val="3A8F04"/>
                                <w:sz w:val="18"/>
                                <w:szCs w:val="18"/>
                                <w:lang w:val="pt-BR"/>
                              </w:rPr>
                              <w:t>Nome do(a) Primeiro(a) Autor(a)</w:t>
                            </w:r>
                          </w:p>
                          <w:p w14:paraId="2E72B76C" w14:textId="77777777" w:rsidR="00E55225" w:rsidRPr="008E41AA" w:rsidRDefault="00E55225">
                            <w:pPr>
                              <w:rPr>
                                <w:sz w:val="15"/>
                                <w:szCs w:val="15"/>
                                <w:lang w:val="pt-BR"/>
                              </w:rPr>
                            </w:pPr>
                            <w:r w:rsidRPr="008E41AA">
                              <w:rPr>
                                <w:sz w:val="15"/>
                                <w:szCs w:val="15"/>
                                <w:lang w:val="pt-BR"/>
                              </w:rPr>
                              <w:t>Nome da Universidade, Departamento, Laboratório (abreviado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637430" id="Text Box 14" o:spid="_x0000_s1027" type="#_x0000_t202" style="position:absolute;left:0;text-align:left;margin-left:26.65pt;margin-top:196.1pt;width:137.5pt;height:54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" filled="f" stroked="f">
                <v:textbox>
                  <w:txbxContent>
                    <w:p w14:paraId="3A0A0BC7" w14:textId="77777777" w:rsidR="00E55225" w:rsidRPr="008E41AA" w:rsidRDefault="00E55225">
                      <w:pPr>
                        <w:rPr>
                          <w:b/>
                          <w:color w:val="3A8F04"/>
                          <w:sz w:val="18"/>
                          <w:szCs w:val="18"/>
                          <w:lang w:val="pt-BR"/>
                        </w:rPr>
                      </w:pPr>
                      <w:r w:rsidRPr="008E41AA">
                        <w:rPr>
                          <w:b/>
                          <w:color w:val="3A8F04"/>
                          <w:sz w:val="18"/>
                          <w:szCs w:val="18"/>
                          <w:lang w:val="pt-BR"/>
                        </w:rPr>
                        <w:t>Nome do(a) Primeiro(a) Autor(a)</w:t>
                      </w:r>
                    </w:p>
                    <w:p w14:paraId="2E72B76C" w14:textId="77777777" w:rsidR="00E55225" w:rsidRPr="008E41AA" w:rsidRDefault="00E55225">
                      <w:pPr>
                        <w:rPr>
                          <w:sz w:val="15"/>
                          <w:szCs w:val="15"/>
                          <w:lang w:val="pt-BR"/>
                        </w:rPr>
                      </w:pPr>
                      <w:r w:rsidRPr="008E41AA">
                        <w:rPr>
                          <w:sz w:val="15"/>
                          <w:szCs w:val="15"/>
                          <w:lang w:val="pt-BR"/>
                        </w:rPr>
                        <w:t>Nome da Universidade, Departamento, Laboratório (abreviado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F1D5D">
        <w:rPr>
          <w:rFonts w:cs="Calibri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CB77819" wp14:editId="35873E7C">
                <wp:simplePos x="0" y="0"/>
                <wp:positionH relativeFrom="column">
                  <wp:posOffset>2085975</wp:posOffset>
                </wp:positionH>
                <wp:positionV relativeFrom="paragraph">
                  <wp:posOffset>3060065</wp:posOffset>
                </wp:positionV>
                <wp:extent cx="4987925" cy="231140"/>
                <wp:effectExtent l="0" t="0" r="0" b="0"/>
                <wp:wrapSquare wrapText="bothSides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987925" cy="231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AEDAA3" w14:textId="25242192" w:rsidR="00E119E8" w:rsidRPr="008067EC" w:rsidRDefault="00E119E8">
                            <w:pPr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</w:pPr>
                            <w:r w:rsidRPr="008067EC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>Vol 1</w:t>
                            </w:r>
                            <w:r w:rsidR="009001C8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>8</w:t>
                            </w:r>
                            <w:r w:rsidRPr="008067EC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 xml:space="preserve"> – </w:t>
                            </w:r>
                            <w:r w:rsidR="009001C8" w:rsidRPr="008067EC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>Supplement</w:t>
                            </w:r>
                            <w:r w:rsidRPr="008067EC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9D753C" w:rsidRPr="008067EC">
                              <w:rPr>
                                <w:rFonts w:ascii="Wingdings" w:hAnsi="Wingdings"/>
                                <w:color w:val="808080"/>
                                <w:sz w:val="17"/>
                                <w:szCs w:val="17"/>
                              </w:rPr>
                              <w:t></w:t>
                            </w:r>
                            <w:r w:rsidR="009D753C" w:rsidRPr="008067EC">
                              <w:rPr>
                                <w:rFonts w:ascii="Wingdings" w:hAnsi="Wingdings"/>
                                <w:color w:val="808080"/>
                                <w:sz w:val="17"/>
                                <w:szCs w:val="17"/>
                              </w:rPr>
                              <w:t></w:t>
                            </w:r>
                            <w:r w:rsidR="009D753C" w:rsidRPr="008067EC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9001C8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>Jul</w:t>
                            </w:r>
                            <w:r w:rsidRPr="008067EC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>. 20</w:t>
                            </w:r>
                            <w:r w:rsidR="009001C8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>24</w:t>
                            </w:r>
                            <w:r w:rsidRPr="008067EC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9D753C" w:rsidRPr="008067EC">
                              <w:rPr>
                                <w:rFonts w:ascii="Wingdings" w:hAnsi="Wingdings"/>
                                <w:color w:val="808080"/>
                                <w:sz w:val="17"/>
                                <w:szCs w:val="17"/>
                              </w:rPr>
                              <w:t></w:t>
                            </w:r>
                            <w:r w:rsidR="009D753C" w:rsidRPr="008067EC">
                              <w:rPr>
                                <w:rFonts w:ascii="Wingdings" w:hAnsi="Wingdings"/>
                                <w:color w:val="808080"/>
                                <w:sz w:val="17"/>
                                <w:szCs w:val="17"/>
                              </w:rPr>
                              <w:t></w:t>
                            </w:r>
                            <w:r w:rsidR="009D753C" w:rsidRPr="008067EC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8067EC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 xml:space="preserve">Brazilian Journal of Motor Behavior </w:t>
                            </w:r>
                            <w:r w:rsidR="009D753C" w:rsidRPr="008067EC">
                              <w:rPr>
                                <w:rFonts w:ascii="Wingdings" w:hAnsi="Wingdings"/>
                                <w:color w:val="808080"/>
                                <w:sz w:val="17"/>
                                <w:szCs w:val="17"/>
                              </w:rPr>
                              <w:t></w:t>
                            </w:r>
                            <w:r w:rsidR="009D753C" w:rsidRPr="008067EC">
                              <w:rPr>
                                <w:rFonts w:ascii="Wingdings" w:hAnsi="Wingdings"/>
                                <w:color w:val="808080"/>
                                <w:sz w:val="17"/>
                                <w:szCs w:val="17"/>
                              </w:rPr>
                              <w:t></w:t>
                            </w:r>
                            <w:r w:rsidRPr="008067EC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  <w:t xml:space="preserve"> ISSN 2446-490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77819" id="Text Box 12" o:spid="_x0000_s1028" type="#_x0000_t202" style="position:absolute;left:0;text-align:left;margin-left:164.25pt;margin-top:240.95pt;width:392.75pt;height:18.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" filled="f" stroked="f">
                <v:textbox>
                  <w:txbxContent>
                    <w:p w14:paraId="73AEDAA3" w14:textId="25242192" w:rsidR="00E119E8" w:rsidRPr="008067EC" w:rsidRDefault="00E119E8">
                      <w:pPr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</w:pPr>
                      <w:r w:rsidRPr="008067EC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>Vol 1</w:t>
                      </w:r>
                      <w:r w:rsidR="009001C8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>8</w:t>
                      </w:r>
                      <w:r w:rsidRPr="008067EC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 xml:space="preserve"> – </w:t>
                      </w:r>
                      <w:r w:rsidR="009001C8" w:rsidRPr="008067EC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>Supplement</w:t>
                      </w:r>
                      <w:r w:rsidRPr="008067EC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 xml:space="preserve"> </w:t>
                      </w:r>
                      <w:r w:rsidR="009D753C" w:rsidRPr="008067EC">
                        <w:rPr>
                          <w:rFonts w:ascii="Wingdings" w:hAnsi="Wingdings"/>
                          <w:color w:val="808080"/>
                          <w:sz w:val="17"/>
                          <w:szCs w:val="17"/>
                        </w:rPr>
                        <w:t></w:t>
                      </w:r>
                      <w:r w:rsidR="009D753C" w:rsidRPr="008067EC">
                        <w:rPr>
                          <w:rFonts w:ascii="Wingdings" w:hAnsi="Wingdings"/>
                          <w:color w:val="808080"/>
                          <w:sz w:val="17"/>
                          <w:szCs w:val="17"/>
                        </w:rPr>
                        <w:t></w:t>
                      </w:r>
                      <w:r w:rsidR="009D753C" w:rsidRPr="008067EC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 xml:space="preserve"> </w:t>
                      </w:r>
                      <w:r w:rsidR="009001C8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>Jul</w:t>
                      </w:r>
                      <w:r w:rsidRPr="008067EC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>. 20</w:t>
                      </w:r>
                      <w:r w:rsidR="009001C8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>24</w:t>
                      </w:r>
                      <w:r w:rsidRPr="008067EC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 xml:space="preserve"> </w:t>
                      </w:r>
                      <w:r w:rsidR="009D753C" w:rsidRPr="008067EC">
                        <w:rPr>
                          <w:rFonts w:ascii="Wingdings" w:hAnsi="Wingdings"/>
                          <w:color w:val="808080"/>
                          <w:sz w:val="17"/>
                          <w:szCs w:val="17"/>
                        </w:rPr>
                        <w:t></w:t>
                      </w:r>
                      <w:r w:rsidR="009D753C" w:rsidRPr="008067EC">
                        <w:rPr>
                          <w:rFonts w:ascii="Wingdings" w:hAnsi="Wingdings"/>
                          <w:color w:val="808080"/>
                          <w:sz w:val="17"/>
                          <w:szCs w:val="17"/>
                        </w:rPr>
                        <w:t></w:t>
                      </w:r>
                      <w:r w:rsidR="009D753C" w:rsidRPr="008067EC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 xml:space="preserve"> </w:t>
                      </w:r>
                      <w:r w:rsidRPr="008067EC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 xml:space="preserve">Brazilian Journal of Motor Behavior </w:t>
                      </w:r>
                      <w:r w:rsidR="009D753C" w:rsidRPr="008067EC">
                        <w:rPr>
                          <w:rFonts w:ascii="Wingdings" w:hAnsi="Wingdings"/>
                          <w:color w:val="808080"/>
                          <w:sz w:val="17"/>
                          <w:szCs w:val="17"/>
                        </w:rPr>
                        <w:t></w:t>
                      </w:r>
                      <w:r w:rsidR="009D753C" w:rsidRPr="008067EC">
                        <w:rPr>
                          <w:rFonts w:ascii="Wingdings" w:hAnsi="Wingdings"/>
                          <w:color w:val="808080"/>
                          <w:sz w:val="17"/>
                          <w:szCs w:val="17"/>
                        </w:rPr>
                        <w:t></w:t>
                      </w:r>
                      <w:r w:rsidRPr="008067EC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  <w:t xml:space="preserve"> ISSN 2446-490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F1D5D">
        <w:rPr>
          <w:rFonts w:cs="Calibri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074E800" wp14:editId="3FF51062">
                <wp:simplePos x="0" y="0"/>
                <wp:positionH relativeFrom="column">
                  <wp:posOffset>476250</wp:posOffset>
                </wp:positionH>
                <wp:positionV relativeFrom="paragraph">
                  <wp:posOffset>8777605</wp:posOffset>
                </wp:positionV>
                <wp:extent cx="2861945" cy="342900"/>
                <wp:effectExtent l="0" t="0" r="0" b="0"/>
                <wp:wrapSquare wrapText="bothSides"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6194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16C30D" w14:textId="7ABDDF5D" w:rsidR="00195028" w:rsidRPr="008067EC" w:rsidRDefault="009001C8" w:rsidP="00195028">
                            <w:pPr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  <w:lang w:val="pt-BR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  <w:lang w:val="pt-BR"/>
                              </w:rPr>
                              <w:t>XI</w:t>
                            </w:r>
                            <w:r w:rsidR="009B1307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  <w:lang w:val="pt-BR"/>
                              </w:rPr>
                              <w:t>I</w:t>
                            </w:r>
                            <w:r w:rsidR="00195028" w:rsidRPr="008067EC"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  <w:lang w:val="pt-BR"/>
                              </w:rPr>
                              <w:t xml:space="preserve"> Congresso Brasileiro de Comportamento Motor</w:t>
                            </w:r>
                          </w:p>
                          <w:p w14:paraId="6B45904E" w14:textId="00E26047" w:rsidR="00195028" w:rsidRPr="008067EC" w:rsidRDefault="009001C8" w:rsidP="00195028">
                            <w:pPr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808080"/>
                                <w:sz w:val="17"/>
                                <w:szCs w:val="17"/>
                                <w:lang w:val="pt-BR"/>
                              </w:rPr>
                              <w:t>Belo Horizonte - M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74E800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9" type="#_x0000_t202" style="position:absolute;left:0;text-align:left;margin-left:37.5pt;margin-top:691.15pt;width:225.35pt;height:27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" filled="f" stroked="f">
                <v:textbox>
                  <w:txbxContent>
                    <w:p w14:paraId="1316C30D" w14:textId="7ABDDF5D" w:rsidR="00195028" w:rsidRPr="008067EC" w:rsidRDefault="009001C8" w:rsidP="00195028">
                      <w:pPr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  <w:lang w:val="pt-BR"/>
                        </w:rPr>
                      </w:pPr>
                      <w:r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  <w:lang w:val="pt-BR"/>
                        </w:rPr>
                        <w:t>XI</w:t>
                      </w:r>
                      <w:r w:rsidR="009B1307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  <w:lang w:val="pt-BR"/>
                        </w:rPr>
                        <w:t>I</w:t>
                      </w:r>
                      <w:r w:rsidR="00195028" w:rsidRPr="008067EC"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  <w:lang w:val="pt-BR"/>
                        </w:rPr>
                        <w:t xml:space="preserve"> Congresso Brasileiro de Comportamento Motor</w:t>
                      </w:r>
                    </w:p>
                    <w:p w14:paraId="6B45904E" w14:textId="00E26047" w:rsidR="00195028" w:rsidRPr="008067EC" w:rsidRDefault="009001C8" w:rsidP="00195028">
                      <w:pPr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</w:rPr>
                      </w:pPr>
                      <w:r>
                        <w:rPr>
                          <w:rFonts w:ascii="Century Gothic" w:hAnsi="Century Gothic"/>
                          <w:color w:val="808080"/>
                          <w:sz w:val="17"/>
                          <w:szCs w:val="17"/>
                          <w:lang w:val="pt-BR"/>
                        </w:rPr>
                        <w:t>Belo Horizonte - M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F1D5D">
        <w:rPr>
          <w:rFonts w:cs="Calibri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378244E9" wp14:editId="78D97E7D">
                <wp:simplePos x="0" y="0"/>
                <wp:positionH relativeFrom="column">
                  <wp:posOffset>337185</wp:posOffset>
                </wp:positionH>
                <wp:positionV relativeFrom="paragraph">
                  <wp:posOffset>5228590</wp:posOffset>
                </wp:positionV>
                <wp:extent cx="1746250" cy="690880"/>
                <wp:effectExtent l="0" t="0" r="0" b="0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46250" cy="690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02FB1D" w14:textId="77777777" w:rsidR="00195028" w:rsidRPr="008E41AA" w:rsidRDefault="00195028" w:rsidP="00195028">
                            <w:pPr>
                              <w:rPr>
                                <w:b/>
                                <w:color w:val="3A8F04"/>
                                <w:sz w:val="18"/>
                                <w:szCs w:val="18"/>
                                <w:lang w:val="pt-BR"/>
                              </w:rPr>
                            </w:pPr>
                            <w:r w:rsidRPr="008E41AA">
                              <w:rPr>
                                <w:b/>
                                <w:color w:val="3A8F04"/>
                                <w:sz w:val="18"/>
                                <w:szCs w:val="18"/>
                                <w:lang w:val="pt-BR"/>
                              </w:rPr>
                              <w:t>Nome do(a) Quinto(a) Autor(a)</w:t>
                            </w:r>
                          </w:p>
                          <w:p w14:paraId="1668492D" w14:textId="77777777" w:rsidR="00195028" w:rsidRPr="008E41AA" w:rsidRDefault="00195028" w:rsidP="00195028">
                            <w:pPr>
                              <w:rPr>
                                <w:sz w:val="15"/>
                                <w:szCs w:val="15"/>
                                <w:lang w:val="pt-BR"/>
                              </w:rPr>
                            </w:pPr>
                            <w:r w:rsidRPr="008E41AA">
                              <w:rPr>
                                <w:sz w:val="15"/>
                                <w:szCs w:val="15"/>
                                <w:lang w:val="pt-BR"/>
                              </w:rPr>
                              <w:t>Nome da Universidade, Departamento, Laboratório (abreviado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8244E9" id="Text Box 19" o:spid="_x0000_s1030" type="#_x0000_t202" style="position:absolute;left:0;text-align:left;margin-left:26.55pt;margin-top:411.7pt;width:137.5pt;height:54.4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" filled="f" stroked="f">
                <v:textbox>
                  <w:txbxContent>
                    <w:p w14:paraId="1D02FB1D" w14:textId="77777777" w:rsidR="00195028" w:rsidRPr="008E41AA" w:rsidRDefault="00195028" w:rsidP="00195028">
                      <w:pPr>
                        <w:rPr>
                          <w:b/>
                          <w:color w:val="3A8F04"/>
                          <w:sz w:val="18"/>
                          <w:szCs w:val="18"/>
                          <w:lang w:val="pt-BR"/>
                        </w:rPr>
                      </w:pPr>
                      <w:r w:rsidRPr="008E41AA">
                        <w:rPr>
                          <w:b/>
                          <w:color w:val="3A8F04"/>
                          <w:sz w:val="18"/>
                          <w:szCs w:val="18"/>
                          <w:lang w:val="pt-BR"/>
                        </w:rPr>
                        <w:t>Nome do(a) Quinto(a) Autor(a)</w:t>
                      </w:r>
                    </w:p>
                    <w:p w14:paraId="1668492D" w14:textId="77777777" w:rsidR="00195028" w:rsidRPr="008E41AA" w:rsidRDefault="00195028" w:rsidP="00195028">
                      <w:pPr>
                        <w:rPr>
                          <w:sz w:val="15"/>
                          <w:szCs w:val="15"/>
                          <w:lang w:val="pt-BR"/>
                        </w:rPr>
                      </w:pPr>
                      <w:r w:rsidRPr="008E41AA">
                        <w:rPr>
                          <w:sz w:val="15"/>
                          <w:szCs w:val="15"/>
                          <w:lang w:val="pt-BR"/>
                        </w:rPr>
                        <w:t>Nome da Universidade, Departamento, Laboratório (abreviado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F1D5D">
        <w:rPr>
          <w:rFonts w:cs="Calibri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A3547D9" wp14:editId="79122240">
                <wp:simplePos x="0" y="0"/>
                <wp:positionH relativeFrom="column">
                  <wp:posOffset>338455</wp:posOffset>
                </wp:positionH>
                <wp:positionV relativeFrom="paragraph">
                  <wp:posOffset>4543425</wp:posOffset>
                </wp:positionV>
                <wp:extent cx="1746250" cy="690880"/>
                <wp:effectExtent l="0" t="0" r="0" b="0"/>
                <wp:wrapSquare wrapText="bothSides"/>
                <wp:docPr id="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46250" cy="690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08D0EA" w14:textId="77777777" w:rsidR="00E55225" w:rsidRPr="008E41AA" w:rsidRDefault="00E55225" w:rsidP="00E55225">
                            <w:pPr>
                              <w:rPr>
                                <w:b/>
                                <w:color w:val="3A8F04"/>
                                <w:sz w:val="18"/>
                                <w:szCs w:val="18"/>
                                <w:lang w:val="pt-BR"/>
                              </w:rPr>
                            </w:pPr>
                            <w:r w:rsidRPr="008E41AA">
                              <w:rPr>
                                <w:b/>
                                <w:color w:val="3A8F04"/>
                                <w:sz w:val="18"/>
                                <w:szCs w:val="18"/>
                                <w:lang w:val="pt-BR"/>
                              </w:rPr>
                              <w:t>Nome do(a) Quarto(a) Autor(a)</w:t>
                            </w:r>
                          </w:p>
                          <w:p w14:paraId="4E4396A5" w14:textId="77777777" w:rsidR="00E55225" w:rsidRPr="008E41AA" w:rsidRDefault="00E55225" w:rsidP="00E55225">
                            <w:pPr>
                              <w:rPr>
                                <w:sz w:val="15"/>
                                <w:szCs w:val="15"/>
                                <w:lang w:val="pt-BR"/>
                              </w:rPr>
                            </w:pPr>
                            <w:r w:rsidRPr="008E41AA">
                              <w:rPr>
                                <w:sz w:val="15"/>
                                <w:szCs w:val="15"/>
                                <w:lang w:val="pt-BR"/>
                              </w:rPr>
                              <w:t>Nome da Universidade, Departamento, Laboratório (abreviado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3547D9" id="Text Box 17" o:spid="_x0000_s1031" type="#_x0000_t202" style="position:absolute;left:0;text-align:left;margin-left:26.65pt;margin-top:357.75pt;width:137.5pt;height:54.4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" filled="f" stroked="f">
                <v:textbox>
                  <w:txbxContent>
                    <w:p w14:paraId="5508D0EA" w14:textId="77777777" w:rsidR="00E55225" w:rsidRPr="008E41AA" w:rsidRDefault="00E55225" w:rsidP="00E55225">
                      <w:pPr>
                        <w:rPr>
                          <w:b/>
                          <w:color w:val="3A8F04"/>
                          <w:sz w:val="18"/>
                          <w:szCs w:val="18"/>
                          <w:lang w:val="pt-BR"/>
                        </w:rPr>
                      </w:pPr>
                      <w:r w:rsidRPr="008E41AA">
                        <w:rPr>
                          <w:b/>
                          <w:color w:val="3A8F04"/>
                          <w:sz w:val="18"/>
                          <w:szCs w:val="18"/>
                          <w:lang w:val="pt-BR"/>
                        </w:rPr>
                        <w:t>Nome do(a) Quarto(a) Autor(a)</w:t>
                      </w:r>
                    </w:p>
                    <w:p w14:paraId="4E4396A5" w14:textId="77777777" w:rsidR="00E55225" w:rsidRPr="008E41AA" w:rsidRDefault="00E55225" w:rsidP="00E55225">
                      <w:pPr>
                        <w:rPr>
                          <w:sz w:val="15"/>
                          <w:szCs w:val="15"/>
                          <w:lang w:val="pt-BR"/>
                        </w:rPr>
                      </w:pPr>
                      <w:r w:rsidRPr="008E41AA">
                        <w:rPr>
                          <w:sz w:val="15"/>
                          <w:szCs w:val="15"/>
                          <w:lang w:val="pt-BR"/>
                        </w:rPr>
                        <w:t>Nome da Universidade, Departamento, Laboratório (abreviado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F1D5D">
        <w:rPr>
          <w:rFonts w:cs="Calibri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7B8E9F6" wp14:editId="1BF44DD3">
                <wp:simplePos x="0" y="0"/>
                <wp:positionH relativeFrom="column">
                  <wp:posOffset>338455</wp:posOffset>
                </wp:positionH>
                <wp:positionV relativeFrom="paragraph">
                  <wp:posOffset>3858895</wp:posOffset>
                </wp:positionV>
                <wp:extent cx="1746250" cy="689610"/>
                <wp:effectExtent l="0" t="0" r="0" b="0"/>
                <wp:wrapSquare wrapText="bothSides"/>
                <wp:docPr id="2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46250" cy="689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74ABB0" w14:textId="77777777" w:rsidR="00E55225" w:rsidRPr="008E41AA" w:rsidRDefault="00E55225" w:rsidP="00E55225">
                            <w:pPr>
                              <w:rPr>
                                <w:b/>
                                <w:color w:val="3A8F04"/>
                                <w:sz w:val="18"/>
                                <w:szCs w:val="18"/>
                                <w:lang w:val="pt-BR"/>
                              </w:rPr>
                            </w:pPr>
                            <w:r w:rsidRPr="008E41AA">
                              <w:rPr>
                                <w:b/>
                                <w:color w:val="3A8F04"/>
                                <w:sz w:val="18"/>
                                <w:szCs w:val="18"/>
                                <w:lang w:val="pt-BR"/>
                              </w:rPr>
                              <w:t>Nome do(a) Terceiro(a) Autor(a)</w:t>
                            </w:r>
                          </w:p>
                          <w:p w14:paraId="49EB6511" w14:textId="77777777" w:rsidR="00E55225" w:rsidRPr="008E41AA" w:rsidRDefault="00E55225" w:rsidP="00E55225">
                            <w:pPr>
                              <w:rPr>
                                <w:sz w:val="15"/>
                                <w:szCs w:val="15"/>
                                <w:lang w:val="pt-BR"/>
                              </w:rPr>
                            </w:pPr>
                            <w:r w:rsidRPr="008E41AA">
                              <w:rPr>
                                <w:sz w:val="15"/>
                                <w:szCs w:val="15"/>
                                <w:lang w:val="pt-BR"/>
                              </w:rPr>
                              <w:t>Nome da Universidade, Departamento, Laboratório (abreviado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8E9F6" id="Text Box 16" o:spid="_x0000_s1032" type="#_x0000_t202" style="position:absolute;left:0;text-align:left;margin-left:26.65pt;margin-top:303.85pt;width:137.5pt;height:54.3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" filled="f" stroked="f">
                <v:textbox>
                  <w:txbxContent>
                    <w:p w14:paraId="4F74ABB0" w14:textId="77777777" w:rsidR="00E55225" w:rsidRPr="008E41AA" w:rsidRDefault="00E55225" w:rsidP="00E55225">
                      <w:pPr>
                        <w:rPr>
                          <w:b/>
                          <w:color w:val="3A8F04"/>
                          <w:sz w:val="18"/>
                          <w:szCs w:val="18"/>
                          <w:lang w:val="pt-BR"/>
                        </w:rPr>
                      </w:pPr>
                      <w:r w:rsidRPr="008E41AA">
                        <w:rPr>
                          <w:b/>
                          <w:color w:val="3A8F04"/>
                          <w:sz w:val="18"/>
                          <w:szCs w:val="18"/>
                          <w:lang w:val="pt-BR"/>
                        </w:rPr>
                        <w:t>Nome do(a) Terceiro(a) Autor(a)</w:t>
                      </w:r>
                    </w:p>
                    <w:p w14:paraId="49EB6511" w14:textId="77777777" w:rsidR="00E55225" w:rsidRPr="008E41AA" w:rsidRDefault="00E55225" w:rsidP="00E55225">
                      <w:pPr>
                        <w:rPr>
                          <w:sz w:val="15"/>
                          <w:szCs w:val="15"/>
                          <w:lang w:val="pt-BR"/>
                        </w:rPr>
                      </w:pPr>
                      <w:r w:rsidRPr="008E41AA">
                        <w:rPr>
                          <w:sz w:val="15"/>
                          <w:szCs w:val="15"/>
                          <w:lang w:val="pt-BR"/>
                        </w:rPr>
                        <w:t>Nome da Universidade, Departamento, Laboratório (abreviado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F1D5D">
        <w:rPr>
          <w:rFonts w:cs="Calibri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65A47C3" wp14:editId="507FA87B">
                <wp:simplePos x="0" y="0"/>
                <wp:positionH relativeFrom="column">
                  <wp:posOffset>338455</wp:posOffset>
                </wp:positionH>
                <wp:positionV relativeFrom="paragraph">
                  <wp:posOffset>3180715</wp:posOffset>
                </wp:positionV>
                <wp:extent cx="1746250" cy="681990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46250" cy="681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D0230" w14:textId="77777777" w:rsidR="00E55225" w:rsidRPr="008E41AA" w:rsidRDefault="00E55225" w:rsidP="00E55225">
                            <w:pPr>
                              <w:rPr>
                                <w:b/>
                                <w:color w:val="3A8F04"/>
                                <w:sz w:val="18"/>
                                <w:szCs w:val="18"/>
                                <w:lang w:val="pt-BR"/>
                              </w:rPr>
                            </w:pPr>
                            <w:r w:rsidRPr="008E41AA">
                              <w:rPr>
                                <w:b/>
                                <w:color w:val="3A8F04"/>
                                <w:sz w:val="18"/>
                                <w:szCs w:val="18"/>
                                <w:lang w:val="pt-BR"/>
                              </w:rPr>
                              <w:t>Nome do(a) Segundo(a) Autor(a)</w:t>
                            </w:r>
                          </w:p>
                          <w:p w14:paraId="4209D0BE" w14:textId="77777777" w:rsidR="00E55225" w:rsidRPr="008E41AA" w:rsidRDefault="00E55225" w:rsidP="00E55225">
                            <w:pPr>
                              <w:rPr>
                                <w:sz w:val="15"/>
                                <w:szCs w:val="15"/>
                                <w:lang w:val="pt-BR"/>
                              </w:rPr>
                            </w:pPr>
                            <w:r w:rsidRPr="008E41AA">
                              <w:rPr>
                                <w:sz w:val="15"/>
                                <w:szCs w:val="15"/>
                                <w:lang w:val="pt-BR"/>
                              </w:rPr>
                              <w:t>Nome da Universidade, Departamento, Laboratório (abreviado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5A47C3" id="Text Box 15" o:spid="_x0000_s1033" type="#_x0000_t202" style="position:absolute;left:0;text-align:left;margin-left:26.65pt;margin-top:250.45pt;width:137.5pt;height:53.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" filled="f" stroked="f">
                <v:textbox>
                  <w:txbxContent>
                    <w:p w14:paraId="64BD0230" w14:textId="77777777" w:rsidR="00E55225" w:rsidRPr="008E41AA" w:rsidRDefault="00E55225" w:rsidP="00E55225">
                      <w:pPr>
                        <w:rPr>
                          <w:b/>
                          <w:color w:val="3A8F04"/>
                          <w:sz w:val="18"/>
                          <w:szCs w:val="18"/>
                          <w:lang w:val="pt-BR"/>
                        </w:rPr>
                      </w:pPr>
                      <w:r w:rsidRPr="008E41AA">
                        <w:rPr>
                          <w:b/>
                          <w:color w:val="3A8F04"/>
                          <w:sz w:val="18"/>
                          <w:szCs w:val="18"/>
                          <w:lang w:val="pt-BR"/>
                        </w:rPr>
                        <w:t>Nome do(a) Segundo(a) Autor(a)</w:t>
                      </w:r>
                    </w:p>
                    <w:p w14:paraId="4209D0BE" w14:textId="77777777" w:rsidR="00E55225" w:rsidRPr="008E41AA" w:rsidRDefault="00E55225" w:rsidP="00E55225">
                      <w:pPr>
                        <w:rPr>
                          <w:sz w:val="15"/>
                          <w:szCs w:val="15"/>
                          <w:lang w:val="pt-BR"/>
                        </w:rPr>
                      </w:pPr>
                      <w:r w:rsidRPr="008E41AA">
                        <w:rPr>
                          <w:sz w:val="15"/>
                          <w:szCs w:val="15"/>
                          <w:lang w:val="pt-BR"/>
                        </w:rPr>
                        <w:t>Nome da Universidade, Departamento, Laboratório (abreviado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F1D5D">
        <w:rPr>
          <w:rFonts w:cs="Calibri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4C6F49B4" wp14:editId="646B621E">
                <wp:simplePos x="0" y="0"/>
                <wp:positionH relativeFrom="column">
                  <wp:posOffset>2990850</wp:posOffset>
                </wp:positionH>
                <wp:positionV relativeFrom="paragraph">
                  <wp:posOffset>662940</wp:posOffset>
                </wp:positionV>
                <wp:extent cx="3983355" cy="2170430"/>
                <wp:effectExtent l="0" t="0" r="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983355" cy="2170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3425E4" w14:textId="64329FDB" w:rsidR="00E119E8" w:rsidRDefault="00B1555C" w:rsidP="00E119E8">
                            <w:pPr>
                              <w:jc w:val="right"/>
                              <w:rPr>
                                <w:color w:val="FFFFFF"/>
                                <w:sz w:val="40"/>
                                <w:szCs w:val="40"/>
                                <w:lang w:val="pt-BR"/>
                              </w:rPr>
                            </w:pPr>
                            <w:r>
                              <w:rPr>
                                <w:color w:val="FFFFFF"/>
                                <w:sz w:val="40"/>
                                <w:szCs w:val="40"/>
                                <w:lang w:val="pt-BR"/>
                              </w:rPr>
                              <w:t>Título do trabalho</w:t>
                            </w:r>
                          </w:p>
                          <w:p w14:paraId="052B8D92" w14:textId="72E2DAED" w:rsidR="00DD0D8E" w:rsidRDefault="00DD0D8E" w:rsidP="00E119E8">
                            <w:pPr>
                              <w:jc w:val="right"/>
                              <w:rPr>
                                <w:color w:val="FFFFFF"/>
                                <w:sz w:val="40"/>
                                <w:szCs w:val="40"/>
                                <w:lang w:val="pt-BR"/>
                              </w:rPr>
                            </w:pPr>
                          </w:p>
                          <w:p w14:paraId="03F59B7B" w14:textId="005A6806" w:rsidR="00DD0D8E" w:rsidRDefault="00DD0D8E" w:rsidP="00E119E8">
                            <w:pPr>
                              <w:jc w:val="right"/>
                              <w:rPr>
                                <w:color w:val="FFFFFF"/>
                                <w:sz w:val="40"/>
                                <w:szCs w:val="40"/>
                                <w:lang w:val="pt-BR"/>
                              </w:rPr>
                            </w:pPr>
                          </w:p>
                          <w:p w14:paraId="27555359" w14:textId="0F6B3469" w:rsidR="00DD0D8E" w:rsidRDefault="00DD0D8E" w:rsidP="00E119E8">
                            <w:pPr>
                              <w:jc w:val="right"/>
                              <w:rPr>
                                <w:color w:val="FFFFFF"/>
                                <w:sz w:val="40"/>
                                <w:szCs w:val="40"/>
                                <w:lang w:val="pt-BR"/>
                              </w:rPr>
                            </w:pPr>
                          </w:p>
                          <w:p w14:paraId="1EC64F0D" w14:textId="64B63E9F" w:rsidR="00DD0D8E" w:rsidRPr="008067EC" w:rsidRDefault="00DD0D8E" w:rsidP="00E119E8">
                            <w:pPr>
                              <w:jc w:val="right"/>
                              <w:rPr>
                                <w:color w:val="FFFFFF"/>
                                <w:sz w:val="40"/>
                                <w:szCs w:val="40"/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6F49B4" id="Text Box 11" o:spid="_x0000_s1034" type="#_x0000_t202" style="position:absolute;left:0;text-align:left;margin-left:235.5pt;margin-top:52.2pt;width:313.65pt;height:170.9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" filled="f" stroked="f">
                <v:path arrowok="t"/>
                <v:textbox>
                  <w:txbxContent>
                    <w:p w14:paraId="613425E4" w14:textId="64329FDB" w:rsidR="00E119E8" w:rsidRDefault="00B1555C" w:rsidP="00E119E8">
                      <w:pPr>
                        <w:jc w:val="right"/>
                        <w:rPr>
                          <w:color w:val="FFFFFF"/>
                          <w:sz w:val="40"/>
                          <w:szCs w:val="40"/>
                          <w:lang w:val="pt-BR"/>
                        </w:rPr>
                      </w:pPr>
                      <w:r>
                        <w:rPr>
                          <w:color w:val="FFFFFF"/>
                          <w:sz w:val="40"/>
                          <w:szCs w:val="40"/>
                          <w:lang w:val="pt-BR"/>
                        </w:rPr>
                        <w:t>Título do trabalho</w:t>
                      </w:r>
                    </w:p>
                    <w:p w14:paraId="052B8D92" w14:textId="72E2DAED" w:rsidR="00DD0D8E" w:rsidRDefault="00DD0D8E" w:rsidP="00E119E8">
                      <w:pPr>
                        <w:jc w:val="right"/>
                        <w:rPr>
                          <w:color w:val="FFFFFF"/>
                          <w:sz w:val="40"/>
                          <w:szCs w:val="40"/>
                          <w:lang w:val="pt-BR"/>
                        </w:rPr>
                      </w:pPr>
                    </w:p>
                    <w:p w14:paraId="03F59B7B" w14:textId="005A6806" w:rsidR="00DD0D8E" w:rsidRDefault="00DD0D8E" w:rsidP="00E119E8">
                      <w:pPr>
                        <w:jc w:val="right"/>
                        <w:rPr>
                          <w:color w:val="FFFFFF"/>
                          <w:sz w:val="40"/>
                          <w:szCs w:val="40"/>
                          <w:lang w:val="pt-BR"/>
                        </w:rPr>
                      </w:pPr>
                    </w:p>
                    <w:p w14:paraId="27555359" w14:textId="0F6B3469" w:rsidR="00DD0D8E" w:rsidRDefault="00DD0D8E" w:rsidP="00E119E8">
                      <w:pPr>
                        <w:jc w:val="right"/>
                        <w:rPr>
                          <w:color w:val="FFFFFF"/>
                          <w:sz w:val="40"/>
                          <w:szCs w:val="40"/>
                          <w:lang w:val="pt-BR"/>
                        </w:rPr>
                      </w:pPr>
                    </w:p>
                    <w:p w14:paraId="1EC64F0D" w14:textId="64B63E9F" w:rsidR="00DD0D8E" w:rsidRPr="008067EC" w:rsidRDefault="00DD0D8E" w:rsidP="00E119E8">
                      <w:pPr>
                        <w:jc w:val="right"/>
                        <w:rPr>
                          <w:color w:val="FFFFFF"/>
                          <w:sz w:val="40"/>
                          <w:szCs w:val="40"/>
                          <w:lang w:val="pt-B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F1D5D">
        <w:rPr>
          <w:noProof/>
          <w:lang w:val="pt-BR" w:eastAsia="pt-BR"/>
        </w:rPr>
        <w:drawing>
          <wp:anchor distT="0" distB="0" distL="114300" distR="114300" simplePos="0" relativeHeight="251653632" behindDoc="1" locked="0" layoutInCell="1" allowOverlap="1" wp14:anchorId="06A0100A" wp14:editId="4593FBC4">
            <wp:simplePos x="0" y="0"/>
            <wp:positionH relativeFrom="page">
              <wp:posOffset>521970</wp:posOffset>
            </wp:positionH>
            <wp:positionV relativeFrom="paragraph">
              <wp:posOffset>8779510</wp:posOffset>
            </wp:positionV>
            <wp:extent cx="349250" cy="325755"/>
            <wp:effectExtent l="0" t="0" r="0" b="0"/>
            <wp:wrapNone/>
            <wp:docPr id="17" name="Picture 10" descr="Description: þ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escription: þÿ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" cy="32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1D5D">
        <w:rPr>
          <w:rFonts w:cs="Calibri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52608" behindDoc="1" locked="0" layoutInCell="1" allowOverlap="1" wp14:anchorId="592E6784" wp14:editId="64462092">
                <wp:simplePos x="0" y="0"/>
                <wp:positionH relativeFrom="page">
                  <wp:posOffset>526415</wp:posOffset>
                </wp:positionH>
                <wp:positionV relativeFrom="paragraph">
                  <wp:posOffset>130175</wp:posOffset>
                </wp:positionV>
                <wp:extent cx="137160" cy="4114800"/>
                <wp:effectExtent l="0" t="0" r="0" b="0"/>
                <wp:wrapNone/>
                <wp:docPr id="1" name="Freeform 49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7160" cy="4114800"/>
                        </a:xfrm>
                        <a:custGeom>
                          <a:avLst/>
                          <a:gdLst>
                            <a:gd name="T0" fmla="+- 0 817 817"/>
                            <a:gd name="T1" fmla="*/ T0 w 216"/>
                            <a:gd name="T2" fmla="+- 0 1051 1051"/>
                            <a:gd name="T3" fmla="*/ 1051 h 6480"/>
                            <a:gd name="T4" fmla="+- 0 1033 817"/>
                            <a:gd name="T5" fmla="*/ T4 w 216"/>
                            <a:gd name="T6" fmla="+- 0 1051 1051"/>
                            <a:gd name="T7" fmla="*/ 1051 h 6480"/>
                            <a:gd name="T8" fmla="+- 0 1033 817"/>
                            <a:gd name="T9" fmla="*/ T8 w 216"/>
                            <a:gd name="T10" fmla="+- 0 7531 1051"/>
                            <a:gd name="T11" fmla="*/ 7531 h 6480"/>
                            <a:gd name="T12" fmla="+- 0 817 817"/>
                            <a:gd name="T13" fmla="*/ T12 w 216"/>
                            <a:gd name="T14" fmla="+- 0 7531 1051"/>
                            <a:gd name="T15" fmla="*/ 7531 h 6480"/>
                            <a:gd name="T16" fmla="+- 0 817 817"/>
                            <a:gd name="T17" fmla="*/ T16 w 216"/>
                            <a:gd name="T18" fmla="+- 0 1051 1051"/>
                            <a:gd name="T19" fmla="*/ 1051 h 648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16" h="6480">
                              <a:moveTo>
                                <a:pt x="0" y="0"/>
                              </a:moveTo>
                              <a:lnTo>
                                <a:pt x="216" y="0"/>
                              </a:lnTo>
                              <a:lnTo>
                                <a:pt x="216" y="6480"/>
                              </a:lnTo>
                              <a:lnTo>
                                <a:pt x="0" y="648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FAA26D3D-D897-4be2-8F04-BA451C77F1D7}">
                            <ma14:placeholderFlag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/>
                          </a:ext>
                          <a:ext uri="{C572A759-6A51-4108-AA02-DFA0A04FC94B}">
                            <ma14:wrappingTextBoxFlag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/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B266A2" id="Freeform 4947" o:spid="_x0000_s1026" style="position:absolute;margin-left:41.45pt;margin-top:10.25pt;width:10.8pt;height:324pt;z-index:-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page;v-text-anchor:top" coordsize="216,6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" path="m,l216,r,6480l,6480,,xe" fillcolor="#008f00" stroked="f">
                <v:path arrowok="t" o:connecttype="custom" o:connectlocs="0,667385;137160,667385;137160,4782185;0,4782185;0,667385" o:connectangles="0,0,0,0,0"/>
                <w10:wrap anchorx="page"/>
              </v:shape>
            </w:pict>
          </mc:Fallback>
        </mc:AlternateContent>
      </w:r>
      <w:r w:rsidR="00FF1D5D">
        <w:rPr>
          <w:noProof/>
          <w:lang w:val="pt-BR" w:eastAsia="pt-BR"/>
        </w:rPr>
        <w:drawing>
          <wp:anchor distT="0" distB="0" distL="114300" distR="114300" simplePos="0" relativeHeight="251651584" behindDoc="1" locked="0" layoutInCell="1" allowOverlap="1" wp14:anchorId="715C7746" wp14:editId="0358AA66">
            <wp:simplePos x="0" y="0"/>
            <wp:positionH relativeFrom="page">
              <wp:posOffset>2531110</wp:posOffset>
            </wp:positionH>
            <wp:positionV relativeFrom="paragraph">
              <wp:posOffset>100330</wp:posOffset>
            </wp:positionV>
            <wp:extent cx="4867910" cy="2740660"/>
            <wp:effectExtent l="0" t="0" r="0" b="0"/>
            <wp:wrapNone/>
            <wp:docPr id="16" name="Picture 4949" descr="Description: þ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49" descr="Description: þÿ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910" cy="274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247F0" w:rsidSect="00CD6CEE">
      <w:headerReference w:type="default" r:id="rId10"/>
      <w:pgSz w:w="12240" w:h="15840"/>
      <w:pgMar w:top="760" w:right="480" w:bottom="280" w:left="620" w:header="557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B89AFE" w14:textId="77777777" w:rsidR="00CD6CEE" w:rsidRDefault="00CD6CEE">
      <w:r>
        <w:separator/>
      </w:r>
    </w:p>
  </w:endnote>
  <w:endnote w:type="continuationSeparator" w:id="0">
    <w:p w14:paraId="2E7149F0" w14:textId="77777777" w:rsidR="00CD6CEE" w:rsidRDefault="00CD6C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4A70C3" w14:textId="77777777" w:rsidR="00CD6CEE" w:rsidRDefault="00CD6CEE">
      <w:r>
        <w:separator/>
      </w:r>
    </w:p>
  </w:footnote>
  <w:footnote w:type="continuationSeparator" w:id="0">
    <w:p w14:paraId="2393F206" w14:textId="77777777" w:rsidR="00CD6CEE" w:rsidRDefault="00CD6C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050E7A" w14:textId="77777777" w:rsidR="00C247F0" w:rsidRDefault="00C247F0">
    <w:pPr>
      <w:spacing w:line="14" w:lineRule="auto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 style="mso-position-vertical-relative:lin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sTQzNrQ0NzA3NTVS0lEKTi0uzszPAykwrAUAu4YS6iwAAAA="/>
  </w:docVars>
  <w:rsids>
    <w:rsidRoot w:val="00C247F0"/>
    <w:rsid w:val="0012401D"/>
    <w:rsid w:val="00144618"/>
    <w:rsid w:val="0017057B"/>
    <w:rsid w:val="001832DC"/>
    <w:rsid w:val="00195028"/>
    <w:rsid w:val="001C63FB"/>
    <w:rsid w:val="00247C43"/>
    <w:rsid w:val="00304B6B"/>
    <w:rsid w:val="003454AF"/>
    <w:rsid w:val="003534AA"/>
    <w:rsid w:val="00460195"/>
    <w:rsid w:val="004A4626"/>
    <w:rsid w:val="005277D0"/>
    <w:rsid w:val="00557D8E"/>
    <w:rsid w:val="005912D0"/>
    <w:rsid w:val="006326E4"/>
    <w:rsid w:val="00694348"/>
    <w:rsid w:val="00701DF4"/>
    <w:rsid w:val="007901E0"/>
    <w:rsid w:val="008067EC"/>
    <w:rsid w:val="00877B42"/>
    <w:rsid w:val="008D2C44"/>
    <w:rsid w:val="008E41AA"/>
    <w:rsid w:val="008F6214"/>
    <w:rsid w:val="009001C8"/>
    <w:rsid w:val="009B1307"/>
    <w:rsid w:val="009D753C"/>
    <w:rsid w:val="00AB760F"/>
    <w:rsid w:val="00B1555C"/>
    <w:rsid w:val="00B25E52"/>
    <w:rsid w:val="00B37062"/>
    <w:rsid w:val="00BB69EC"/>
    <w:rsid w:val="00BC5F6F"/>
    <w:rsid w:val="00C247F0"/>
    <w:rsid w:val="00C90F20"/>
    <w:rsid w:val="00CD6CEE"/>
    <w:rsid w:val="00D337A2"/>
    <w:rsid w:val="00D8096D"/>
    <w:rsid w:val="00D83E59"/>
    <w:rsid w:val="00DA1D2B"/>
    <w:rsid w:val="00DB2173"/>
    <w:rsid w:val="00DD0D8E"/>
    <w:rsid w:val="00E119E8"/>
    <w:rsid w:val="00E55225"/>
    <w:rsid w:val="00E739F8"/>
    <w:rsid w:val="00E753C3"/>
    <w:rsid w:val="00F25773"/>
    <w:rsid w:val="00F85B0D"/>
    <w:rsid w:val="00FF1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style="mso-position-vertical-relative:line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72D81524"/>
  <w15:docId w15:val="{EA54E33B-1CED-144D-AD43-28433CF77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753C3"/>
    <w:pPr>
      <w:widowControl w:val="0"/>
    </w:pPr>
    <w:rPr>
      <w:sz w:val="22"/>
      <w:szCs w:val="22"/>
      <w:lang w:val="en-US" w:eastAsia="en-US"/>
    </w:rPr>
  </w:style>
  <w:style w:type="paragraph" w:styleId="Heading1">
    <w:name w:val="heading 1"/>
    <w:basedOn w:val="Normal"/>
    <w:uiPriority w:val="1"/>
    <w:qFormat/>
    <w:rsid w:val="00E753C3"/>
    <w:pPr>
      <w:outlineLvl w:val="0"/>
    </w:pPr>
    <w:rPr>
      <w:rFonts w:ascii="Century Gothic" w:eastAsia="Century Gothic" w:hAnsi="Century Gothic"/>
      <w:sz w:val="40"/>
      <w:szCs w:val="40"/>
    </w:rPr>
  </w:style>
  <w:style w:type="paragraph" w:styleId="Heading2">
    <w:name w:val="heading 2"/>
    <w:basedOn w:val="Normal"/>
    <w:uiPriority w:val="1"/>
    <w:qFormat/>
    <w:rsid w:val="00E753C3"/>
    <w:pPr>
      <w:spacing w:before="68"/>
      <w:outlineLvl w:val="1"/>
    </w:pPr>
    <w:rPr>
      <w:rFonts w:ascii="Century Gothic" w:eastAsia="Century Gothic" w:hAnsi="Century Gothic"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E753C3"/>
    <w:pPr>
      <w:ind w:left="3516"/>
    </w:pPr>
    <w:rPr>
      <w:sz w:val="16"/>
      <w:szCs w:val="16"/>
    </w:rPr>
  </w:style>
  <w:style w:type="paragraph" w:customStyle="1" w:styleId="ListaColorida-nfase11">
    <w:name w:val="Lista Colorida - Ênfase 11"/>
    <w:basedOn w:val="Normal"/>
    <w:uiPriority w:val="1"/>
    <w:qFormat/>
    <w:rsid w:val="00E753C3"/>
  </w:style>
  <w:style w:type="paragraph" w:customStyle="1" w:styleId="TableParagraph">
    <w:name w:val="Table Paragraph"/>
    <w:basedOn w:val="Normal"/>
    <w:uiPriority w:val="1"/>
    <w:qFormat/>
    <w:rsid w:val="00E753C3"/>
  </w:style>
  <w:style w:type="paragraph" w:styleId="Header">
    <w:name w:val="header"/>
    <w:basedOn w:val="Normal"/>
    <w:link w:val="HeaderChar"/>
    <w:uiPriority w:val="99"/>
    <w:unhideWhenUsed/>
    <w:rsid w:val="00B25E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5E52"/>
  </w:style>
  <w:style w:type="paragraph" w:styleId="Footer">
    <w:name w:val="footer"/>
    <w:basedOn w:val="Normal"/>
    <w:link w:val="FooterChar"/>
    <w:uiPriority w:val="99"/>
    <w:unhideWhenUsed/>
    <w:rsid w:val="00B25E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5E52"/>
  </w:style>
  <w:style w:type="paragraph" w:styleId="BalloonText">
    <w:name w:val="Balloon Text"/>
    <w:basedOn w:val="Normal"/>
    <w:link w:val="BalloonTextChar"/>
    <w:uiPriority w:val="99"/>
    <w:semiHidden/>
    <w:unhideWhenUsed/>
    <w:rsid w:val="00170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7057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F1D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1D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1D5D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1D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1D5D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8773AD2-E2E0-4438-BD20-9292BCBD89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1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California State University, Fullerton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ros, Joao</dc:creator>
  <cp:lastModifiedBy>Vitor Profeta</cp:lastModifiedBy>
  <cp:revision>2</cp:revision>
  <dcterms:created xsi:type="dcterms:W3CDTF">2024-05-15T12:28:00Z</dcterms:created>
  <dcterms:modified xsi:type="dcterms:W3CDTF">2024-05-15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0-22T00:00:00Z</vt:filetime>
  </property>
  <property fmtid="{D5CDD505-2E9C-101B-9397-08002B2CF9AE}" pid="3" name="Creator">
    <vt:lpwstr>Acrobat PDFMaker 10.1 for Word</vt:lpwstr>
  </property>
  <property fmtid="{D5CDD505-2E9C-101B-9397-08002B2CF9AE}" pid="4" name="LastSaved">
    <vt:filetime>2015-11-03T00:00:00Z</vt:filetime>
  </property>
  <property fmtid="{D5CDD505-2E9C-101B-9397-08002B2CF9AE}" pid="5" name="GrammarlyDocumentId">
    <vt:lpwstr>25f3e886fd3c5b05ba466f4679ed6fac0bbc1f84a06e376ed8e433cf0af6c3a6</vt:lpwstr>
  </property>
</Properties>
</file>